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1113A" w14:textId="77777777" w:rsidR="00206082" w:rsidRDefault="00206082" w:rsidP="00E518A0">
      <w:pPr>
        <w:tabs>
          <w:tab w:val="left" w:pos="1560"/>
        </w:tabs>
        <w:rPr>
          <w:b/>
        </w:rPr>
      </w:pPr>
    </w:p>
    <w:p w14:paraId="5DFED02F" w14:textId="77777777" w:rsidR="00206082" w:rsidRDefault="00206082" w:rsidP="00E518A0">
      <w:pPr>
        <w:tabs>
          <w:tab w:val="left" w:pos="1560"/>
        </w:tabs>
        <w:rPr>
          <w:b/>
        </w:rPr>
      </w:pPr>
    </w:p>
    <w:p w14:paraId="13858D6B" w14:textId="77777777" w:rsidR="00616254" w:rsidRDefault="00E518A0" w:rsidP="00E518A0">
      <w:pPr>
        <w:tabs>
          <w:tab w:val="left" w:pos="1560"/>
        </w:tabs>
        <w:rPr>
          <w:b/>
        </w:rPr>
      </w:pPr>
      <w:r>
        <w:rPr>
          <w:b/>
        </w:rPr>
        <w:t xml:space="preserve"> </w:t>
      </w:r>
    </w:p>
    <w:p w14:paraId="6FED059A" w14:textId="6B87CB47" w:rsidR="00522BA2" w:rsidRDefault="00522BA2">
      <w:pPr>
        <w:rPr>
          <w:b/>
        </w:rPr>
      </w:pPr>
    </w:p>
    <w:p w14:paraId="538E604C" w14:textId="1811270B" w:rsidR="00CE02AF" w:rsidRDefault="00CE02AF">
      <w:pPr>
        <w:rPr>
          <w:b/>
        </w:rPr>
      </w:pPr>
    </w:p>
    <w:p w14:paraId="651385E5" w14:textId="3904852C" w:rsidR="00CE02AF" w:rsidRDefault="00CE02AF">
      <w:pPr>
        <w:rPr>
          <w:b/>
        </w:rPr>
      </w:pPr>
    </w:p>
    <w:p w14:paraId="7D75C0CC" w14:textId="29724DD1" w:rsidR="00CE02AF" w:rsidRDefault="00CE02AF">
      <w:pPr>
        <w:rPr>
          <w:b/>
        </w:rPr>
      </w:pPr>
    </w:p>
    <w:p w14:paraId="21202092" w14:textId="688E4C1D" w:rsidR="00CE02AF" w:rsidRDefault="00CE02AF">
      <w:pPr>
        <w:rPr>
          <w:b/>
        </w:rPr>
      </w:pPr>
    </w:p>
    <w:p w14:paraId="360AF4E3" w14:textId="5D618812" w:rsidR="00CE02AF" w:rsidRDefault="00CE02AF">
      <w:pPr>
        <w:rPr>
          <w:b/>
        </w:rPr>
      </w:pPr>
    </w:p>
    <w:p w14:paraId="01AE120E" w14:textId="0DF74BB3" w:rsidR="00CE02AF" w:rsidRDefault="00CE02AF">
      <w:pPr>
        <w:rPr>
          <w:b/>
        </w:rPr>
      </w:pPr>
    </w:p>
    <w:p w14:paraId="631FD6BD" w14:textId="577DF0CB" w:rsidR="00CE02AF" w:rsidRDefault="00CE02AF">
      <w:pPr>
        <w:rPr>
          <w:b/>
        </w:rPr>
      </w:pPr>
    </w:p>
    <w:p w14:paraId="158B7750" w14:textId="226CEA31" w:rsidR="00CE02AF" w:rsidRDefault="00CE02AF">
      <w:pPr>
        <w:rPr>
          <w:b/>
        </w:rPr>
      </w:pPr>
    </w:p>
    <w:p w14:paraId="47612122" w14:textId="7440EC31" w:rsidR="00CE02AF" w:rsidRDefault="00CE02AF">
      <w:pPr>
        <w:rPr>
          <w:b/>
        </w:rPr>
      </w:pPr>
    </w:p>
    <w:p w14:paraId="79B201A4" w14:textId="2A1865F7" w:rsidR="00CE02AF" w:rsidRDefault="00CE02AF">
      <w:pPr>
        <w:rPr>
          <w:b/>
        </w:rPr>
      </w:pPr>
    </w:p>
    <w:p w14:paraId="050C7193" w14:textId="77777777" w:rsidR="00641E3F" w:rsidRDefault="00641E3F">
      <w:pPr>
        <w:rPr>
          <w:b/>
        </w:rPr>
      </w:pPr>
    </w:p>
    <w:p w14:paraId="43CC6743" w14:textId="13A25999" w:rsidR="00CE02AF" w:rsidRDefault="00CE02AF">
      <w:pPr>
        <w:rPr>
          <w:b/>
        </w:rPr>
      </w:pPr>
    </w:p>
    <w:p w14:paraId="72FCDC74" w14:textId="77777777" w:rsidR="00522BA2" w:rsidRPr="00C67686" w:rsidRDefault="00522BA2">
      <w:pPr>
        <w:rPr>
          <w:b/>
        </w:rPr>
      </w:pPr>
    </w:p>
    <w:p w14:paraId="11066A57" w14:textId="5FFE4617" w:rsidR="006F165F" w:rsidRPr="00206082" w:rsidRDefault="00EE2564" w:rsidP="0046406D">
      <w:pPr>
        <w:spacing w:before="240"/>
        <w:rPr>
          <w:b/>
          <w:sz w:val="22"/>
        </w:rPr>
      </w:pPr>
      <w:r>
        <w:rPr>
          <w:b/>
          <w:sz w:val="22"/>
        </w:rPr>
        <w:t>Date</w:t>
      </w:r>
      <w:r w:rsidR="007443ED">
        <w:rPr>
          <w:b/>
          <w:sz w:val="22"/>
        </w:rPr>
        <w:t xml:space="preserve">       </w:t>
      </w:r>
      <w:r w:rsidR="0032479E">
        <w:rPr>
          <w:b/>
          <w:sz w:val="22"/>
        </w:rPr>
        <w:t xml:space="preserve">     </w:t>
      </w:r>
      <w:r w:rsidR="007443ED">
        <w:rPr>
          <w:b/>
          <w:sz w:val="22"/>
        </w:rPr>
        <w:t>Time</w:t>
      </w:r>
    </w:p>
    <w:p w14:paraId="25728591" w14:textId="77777777" w:rsidR="00641E3F" w:rsidRDefault="00641E3F" w:rsidP="0032479E">
      <w:pPr>
        <w:spacing w:after="80"/>
        <w:rPr>
          <w:b/>
          <w:sz w:val="22"/>
        </w:rPr>
      </w:pPr>
    </w:p>
    <w:p w14:paraId="3E2A5795" w14:textId="71DBB3C3" w:rsidR="00D3357E" w:rsidRPr="00206082" w:rsidRDefault="00D3357E" w:rsidP="0032479E">
      <w:pPr>
        <w:spacing w:after="80"/>
        <w:rPr>
          <w:b/>
          <w:sz w:val="22"/>
        </w:rPr>
      </w:pPr>
      <w:r w:rsidRPr="00206082">
        <w:rPr>
          <w:b/>
          <w:sz w:val="22"/>
        </w:rPr>
        <w:t xml:space="preserve">Kingdom Hall </w:t>
      </w:r>
      <w:r w:rsidR="007443ED">
        <w:rPr>
          <w:b/>
          <w:sz w:val="22"/>
        </w:rPr>
        <w:t>or other a</w:t>
      </w:r>
      <w:r w:rsidR="0078445A">
        <w:rPr>
          <w:b/>
          <w:sz w:val="22"/>
        </w:rPr>
        <w:t>d</w:t>
      </w:r>
      <w:r w:rsidR="007443ED">
        <w:rPr>
          <w:b/>
          <w:sz w:val="22"/>
        </w:rPr>
        <w:t>dress</w:t>
      </w:r>
    </w:p>
    <w:p w14:paraId="796ED002" w14:textId="5D04E0B6" w:rsidR="00D3357E" w:rsidRPr="00206082" w:rsidRDefault="007443ED" w:rsidP="0032479E">
      <w:pPr>
        <w:spacing w:after="80"/>
        <w:rPr>
          <w:b/>
          <w:sz w:val="22"/>
        </w:rPr>
      </w:pPr>
      <w:r>
        <w:rPr>
          <w:b/>
          <w:sz w:val="22"/>
        </w:rPr>
        <w:t>Address Line 2</w:t>
      </w:r>
    </w:p>
    <w:p w14:paraId="2B2ED79C" w14:textId="49035398" w:rsidR="00D3357E" w:rsidRPr="00206082" w:rsidRDefault="007443ED" w:rsidP="0032479E">
      <w:pPr>
        <w:spacing w:after="120"/>
        <w:rPr>
          <w:b/>
          <w:sz w:val="22"/>
        </w:rPr>
      </w:pPr>
      <w:r>
        <w:rPr>
          <w:b/>
          <w:sz w:val="22"/>
        </w:rPr>
        <w:t>Address Line 3</w:t>
      </w:r>
    </w:p>
    <w:p w14:paraId="3F125151" w14:textId="03691873" w:rsidR="00CE02AF" w:rsidRDefault="007443ED" w:rsidP="0032479E">
      <w:pPr>
        <w:spacing w:after="80"/>
        <w:rPr>
          <w:i/>
          <w:sz w:val="20"/>
        </w:rPr>
      </w:pPr>
      <w:r>
        <w:rPr>
          <w:i/>
          <w:sz w:val="20"/>
        </w:rPr>
        <w:t>Further directions if necessar</w:t>
      </w:r>
      <w:r w:rsidR="0078445A">
        <w:rPr>
          <w:i/>
          <w:sz w:val="20"/>
        </w:rPr>
        <w:t>y</w:t>
      </w:r>
    </w:p>
    <w:p w14:paraId="0BEF9D51" w14:textId="77777777" w:rsidR="00CE02AF" w:rsidRDefault="00CE02AF" w:rsidP="0032479E">
      <w:pPr>
        <w:spacing w:before="120" w:after="80"/>
        <w:rPr>
          <w:i/>
          <w:sz w:val="20"/>
        </w:rPr>
      </w:pPr>
      <w:r>
        <w:rPr>
          <w:i/>
          <w:sz w:val="20"/>
        </w:rPr>
        <w:br w:type="column"/>
      </w:r>
    </w:p>
    <w:p w14:paraId="0C8B8C84" w14:textId="77777777" w:rsidR="00CE02AF" w:rsidRDefault="00CE02AF" w:rsidP="00CE02AF">
      <w:pPr>
        <w:spacing w:before="120"/>
        <w:rPr>
          <w:b/>
          <w:sz w:val="22"/>
        </w:rPr>
      </w:pPr>
    </w:p>
    <w:p w14:paraId="1BBFE3A3" w14:textId="77777777" w:rsidR="00CE02AF" w:rsidRDefault="00CE02AF" w:rsidP="00CE02AF">
      <w:pPr>
        <w:spacing w:before="120"/>
        <w:rPr>
          <w:b/>
          <w:sz w:val="22"/>
        </w:rPr>
      </w:pPr>
    </w:p>
    <w:p w14:paraId="4F9245B5" w14:textId="77777777" w:rsidR="00CE02AF" w:rsidRDefault="00CE02AF" w:rsidP="00CE02AF">
      <w:pPr>
        <w:spacing w:before="120"/>
        <w:rPr>
          <w:b/>
          <w:sz w:val="22"/>
        </w:rPr>
      </w:pPr>
    </w:p>
    <w:p w14:paraId="5BA72106" w14:textId="77777777" w:rsidR="00CE02AF" w:rsidRDefault="00CE02AF" w:rsidP="00CE02AF">
      <w:pPr>
        <w:spacing w:before="120"/>
        <w:rPr>
          <w:b/>
          <w:sz w:val="22"/>
        </w:rPr>
      </w:pPr>
    </w:p>
    <w:p w14:paraId="7507D91F" w14:textId="77777777" w:rsidR="00CE02AF" w:rsidRDefault="00CE02AF" w:rsidP="00CE02AF">
      <w:pPr>
        <w:spacing w:before="120"/>
        <w:rPr>
          <w:b/>
          <w:sz w:val="22"/>
        </w:rPr>
      </w:pPr>
    </w:p>
    <w:p w14:paraId="2036A917" w14:textId="77777777" w:rsidR="00CE02AF" w:rsidRDefault="00CE02AF" w:rsidP="00CE02AF">
      <w:pPr>
        <w:spacing w:before="120"/>
        <w:rPr>
          <w:b/>
          <w:sz w:val="22"/>
        </w:rPr>
      </w:pPr>
    </w:p>
    <w:p w14:paraId="12F87664" w14:textId="77777777" w:rsidR="00CE02AF" w:rsidRDefault="00CE02AF" w:rsidP="00CE02AF">
      <w:pPr>
        <w:spacing w:before="120"/>
        <w:rPr>
          <w:b/>
          <w:sz w:val="22"/>
        </w:rPr>
      </w:pPr>
    </w:p>
    <w:p w14:paraId="6D363737" w14:textId="77777777" w:rsidR="00CE02AF" w:rsidRDefault="00CE02AF" w:rsidP="00CE02AF">
      <w:pPr>
        <w:spacing w:before="120"/>
        <w:rPr>
          <w:b/>
          <w:sz w:val="22"/>
        </w:rPr>
      </w:pPr>
    </w:p>
    <w:p w14:paraId="6493BB34" w14:textId="77777777" w:rsidR="00CE02AF" w:rsidRDefault="00CE02AF" w:rsidP="00CE02AF">
      <w:pPr>
        <w:spacing w:before="120"/>
        <w:rPr>
          <w:b/>
          <w:sz w:val="22"/>
        </w:rPr>
      </w:pPr>
    </w:p>
    <w:p w14:paraId="132F3A87" w14:textId="77777777" w:rsidR="00CE02AF" w:rsidRDefault="00CE02AF" w:rsidP="00CE02AF">
      <w:pPr>
        <w:spacing w:before="120"/>
        <w:rPr>
          <w:b/>
          <w:sz w:val="22"/>
        </w:rPr>
      </w:pPr>
    </w:p>
    <w:p w14:paraId="727A3631" w14:textId="77777777" w:rsidR="00641E3F" w:rsidRDefault="00641E3F" w:rsidP="0032479E">
      <w:pPr>
        <w:spacing w:before="80"/>
        <w:rPr>
          <w:b/>
          <w:sz w:val="22"/>
        </w:rPr>
      </w:pPr>
      <w:r>
        <w:rPr>
          <w:b/>
          <w:sz w:val="22"/>
        </w:rPr>
        <w:t xml:space="preserve">                                                   </w:t>
      </w:r>
    </w:p>
    <w:p w14:paraId="4D885BE3" w14:textId="77777777" w:rsidR="00246BB5" w:rsidRDefault="00641E3F" w:rsidP="00641E3F">
      <w:pPr>
        <w:spacing w:before="60"/>
        <w:rPr>
          <w:rFonts w:ascii="Arial" w:hAnsi="Arial" w:cs="Arial"/>
          <w:b/>
          <w:sz w:val="22"/>
        </w:rPr>
      </w:pPr>
      <w:r w:rsidRPr="00641E3F">
        <w:rPr>
          <w:rFonts w:ascii="Arial" w:hAnsi="Arial" w:cs="Arial"/>
          <w:b/>
          <w:sz w:val="22"/>
        </w:rPr>
        <w:t xml:space="preserve">                                            </w:t>
      </w:r>
    </w:p>
    <w:p w14:paraId="08325EC4" w14:textId="7611031D" w:rsidR="00CE02AF" w:rsidRPr="00641E3F" w:rsidRDefault="5FB2DB1C" w:rsidP="00641B30">
      <w:pPr>
        <w:spacing w:before="180"/>
        <w:rPr>
          <w:rFonts w:ascii="Arial" w:hAnsi="Arial" w:cs="Arial"/>
          <w:b/>
          <w:bCs/>
          <w:sz w:val="22"/>
          <w:szCs w:val="22"/>
        </w:rPr>
      </w:pPr>
      <w:r w:rsidRPr="5FB2DB1C">
        <w:rPr>
          <w:rFonts w:ascii="Arial" w:hAnsi="Arial" w:cs="Arial"/>
          <w:b/>
          <w:bCs/>
          <w:sz w:val="22"/>
          <w:szCs w:val="22"/>
        </w:rPr>
        <w:t xml:space="preserve">       </w:t>
      </w:r>
      <w:r w:rsidR="00E527C4">
        <w:rPr>
          <w:rFonts w:ascii="Arial" w:hAnsi="Arial" w:cs="Arial"/>
          <w:b/>
          <w:bCs/>
          <w:sz w:val="22"/>
          <w:szCs w:val="22"/>
        </w:rPr>
        <w:t>Time</w:t>
      </w:r>
      <w:r w:rsidRPr="5FB2DB1C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01699D31" w14:textId="4519B0A3" w:rsidR="00641E3F" w:rsidRDefault="00641E3F" w:rsidP="006458C8">
      <w:pPr>
        <w:spacing w:before="80"/>
        <w:jc w:val="center"/>
        <w:rPr>
          <w:b/>
          <w:sz w:val="22"/>
        </w:rPr>
      </w:pPr>
    </w:p>
    <w:p w14:paraId="68F39FCA" w14:textId="77777777" w:rsidR="00031EEF" w:rsidRPr="00031EEF" w:rsidRDefault="00031EEF" w:rsidP="00031EEF">
      <w:pPr>
        <w:rPr>
          <w:b/>
          <w:sz w:val="22"/>
        </w:rPr>
      </w:pPr>
      <w:r w:rsidRPr="00031EEF">
        <w:rPr>
          <w:b/>
          <w:sz w:val="22"/>
        </w:rPr>
        <w:t>Kingdom Hall or other address</w:t>
      </w:r>
      <w:bookmarkStart w:id="0" w:name="_GoBack"/>
      <w:bookmarkEnd w:id="0"/>
    </w:p>
    <w:p w14:paraId="6546080F" w14:textId="77777777" w:rsidR="00031EEF" w:rsidRPr="00031EEF" w:rsidRDefault="00031EEF" w:rsidP="00031EEF">
      <w:pPr>
        <w:spacing w:before="120"/>
        <w:rPr>
          <w:b/>
          <w:sz w:val="22"/>
        </w:rPr>
      </w:pPr>
      <w:r w:rsidRPr="00031EEF">
        <w:rPr>
          <w:b/>
          <w:sz w:val="22"/>
        </w:rPr>
        <w:t>Address Line 2</w:t>
      </w:r>
    </w:p>
    <w:p w14:paraId="4AB01512" w14:textId="77777777" w:rsidR="00031EEF" w:rsidRPr="00031EEF" w:rsidRDefault="00031EEF" w:rsidP="00031EEF">
      <w:pPr>
        <w:spacing w:before="120"/>
        <w:rPr>
          <w:b/>
          <w:sz w:val="22"/>
        </w:rPr>
      </w:pPr>
      <w:r w:rsidRPr="00031EEF">
        <w:rPr>
          <w:b/>
          <w:sz w:val="22"/>
        </w:rPr>
        <w:t>Address Line 3</w:t>
      </w:r>
    </w:p>
    <w:p w14:paraId="3B8E43AF" w14:textId="60252369" w:rsidR="00D3357E" w:rsidRPr="00E527C4" w:rsidRDefault="00031EEF" w:rsidP="00031EEF">
      <w:pPr>
        <w:spacing w:before="120"/>
        <w:rPr>
          <w:i/>
        </w:rPr>
      </w:pPr>
      <w:r w:rsidRPr="00E527C4">
        <w:rPr>
          <w:i/>
          <w:sz w:val="22"/>
        </w:rPr>
        <w:t>Further directions if necessary</w:t>
      </w:r>
    </w:p>
    <w:sectPr w:rsidR="00D3357E" w:rsidRPr="00E527C4" w:rsidSect="00CE02AF">
      <w:pgSz w:w="12960" w:h="9720" w:orient="landscape" w:code="1"/>
      <w:pgMar w:top="1440" w:right="1080" w:bottom="1440" w:left="1080" w:header="720" w:footer="720" w:gutter="0"/>
      <w:cols w:num="2"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cxNjMwMbcwtzRR0lEKTi0uzszPAykwqwUAj7i46iwAAAA="/>
  </w:docVars>
  <w:rsids>
    <w:rsidRoot w:val="00755871"/>
    <w:rsid w:val="000174F4"/>
    <w:rsid w:val="000278DD"/>
    <w:rsid w:val="00031EEF"/>
    <w:rsid w:val="00033565"/>
    <w:rsid w:val="00062A51"/>
    <w:rsid w:val="00067104"/>
    <w:rsid w:val="00081EF7"/>
    <w:rsid w:val="001615C8"/>
    <w:rsid w:val="001A2D34"/>
    <w:rsid w:val="001A4B7B"/>
    <w:rsid w:val="001A4CF8"/>
    <w:rsid w:val="00206082"/>
    <w:rsid w:val="00246BB5"/>
    <w:rsid w:val="00273466"/>
    <w:rsid w:val="00294BDC"/>
    <w:rsid w:val="002E50C9"/>
    <w:rsid w:val="00304A31"/>
    <w:rsid w:val="0032479E"/>
    <w:rsid w:val="00405394"/>
    <w:rsid w:val="00416A98"/>
    <w:rsid w:val="0046406D"/>
    <w:rsid w:val="00522BA2"/>
    <w:rsid w:val="005C3270"/>
    <w:rsid w:val="00610D43"/>
    <w:rsid w:val="00616254"/>
    <w:rsid w:val="00641B30"/>
    <w:rsid w:val="00641E3F"/>
    <w:rsid w:val="006458C8"/>
    <w:rsid w:val="00691D6C"/>
    <w:rsid w:val="006D3DC7"/>
    <w:rsid w:val="006F165F"/>
    <w:rsid w:val="00713A8E"/>
    <w:rsid w:val="007443ED"/>
    <w:rsid w:val="00755871"/>
    <w:rsid w:val="007746F5"/>
    <w:rsid w:val="0078445A"/>
    <w:rsid w:val="007A504D"/>
    <w:rsid w:val="008E27F6"/>
    <w:rsid w:val="00954BA8"/>
    <w:rsid w:val="00A013DE"/>
    <w:rsid w:val="00AC332F"/>
    <w:rsid w:val="00B55253"/>
    <w:rsid w:val="00BA24BA"/>
    <w:rsid w:val="00C00CE2"/>
    <w:rsid w:val="00C3194C"/>
    <w:rsid w:val="00C67686"/>
    <w:rsid w:val="00C71B03"/>
    <w:rsid w:val="00CC555D"/>
    <w:rsid w:val="00CD2DA0"/>
    <w:rsid w:val="00CE02AF"/>
    <w:rsid w:val="00D3357E"/>
    <w:rsid w:val="00D520D6"/>
    <w:rsid w:val="00D70697"/>
    <w:rsid w:val="00D757ED"/>
    <w:rsid w:val="00DD6E3B"/>
    <w:rsid w:val="00E341DA"/>
    <w:rsid w:val="00E518A0"/>
    <w:rsid w:val="00E527C4"/>
    <w:rsid w:val="00E67877"/>
    <w:rsid w:val="00E84FC2"/>
    <w:rsid w:val="00EA408B"/>
    <w:rsid w:val="00EB0112"/>
    <w:rsid w:val="00EE2564"/>
    <w:rsid w:val="00EE6F75"/>
    <w:rsid w:val="00F57D62"/>
    <w:rsid w:val="00F81EA9"/>
    <w:rsid w:val="00F90FD8"/>
    <w:rsid w:val="00FD274A"/>
    <w:rsid w:val="5FB2D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13DDB"/>
  <w15:chartTrackingRefBased/>
  <w15:docId w15:val="{F35E4957-F342-4B1A-A60D-57A3A9D74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ial 2017</vt:lpstr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ial 2017</dc:title>
  <dc:subject/>
  <dc:creator>David</dc:creator>
  <cp:keywords/>
  <dc:description/>
  <cp:lastModifiedBy>David Silver</cp:lastModifiedBy>
  <cp:revision>2</cp:revision>
  <cp:lastPrinted>2019-03-05T17:52:00Z</cp:lastPrinted>
  <dcterms:created xsi:type="dcterms:W3CDTF">2019-03-05T18:00:00Z</dcterms:created>
  <dcterms:modified xsi:type="dcterms:W3CDTF">2019-03-05T18:00:00Z</dcterms:modified>
</cp:coreProperties>
</file>